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275F75DB" w:rsidR="00853662" w:rsidRDefault="00B56D27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May </w:t>
          </w:r>
          <w:r w:rsidR="00AF4120">
            <w:rPr>
              <w:rFonts w:ascii="PermianSlabSerifTypeface"/>
              <w:color w:val="231F20"/>
              <w:spacing w:val="-3"/>
            </w:rPr>
            <w:t>2</w:t>
          </w:r>
          <w:r w:rsidR="00A90D02">
            <w:rPr>
              <w:rFonts w:ascii="PermianSlabSerifTypeface"/>
              <w:color w:val="231F20"/>
              <w:spacing w:val="-3"/>
            </w:rPr>
            <w:t>6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77777777" w:rsidR="00D35AF7" w:rsidRDefault="00D35AF7" w:rsidP="00D35AF7">
      <w:pPr>
        <w:rPr>
          <w:rStyle w:val="bumpedfont15"/>
          <w:rFonts w:eastAsia="Times New Roman"/>
        </w:rPr>
      </w:pPr>
    </w:p>
    <w:p w14:paraId="506CCB6E" w14:textId="455E1C9A" w:rsidR="00D35AF7" w:rsidRPr="00D35AF7" w:rsidRDefault="00D35AF7" w:rsidP="00D35AF7">
      <w:pPr>
        <w:rPr>
          <w:rFonts w:eastAsia="Times New Roman"/>
        </w:rPr>
      </w:pPr>
      <w:r w:rsidRPr="00D35AF7">
        <w:rPr>
          <w:rStyle w:val="bumpedfont15"/>
          <w:rFonts w:eastAsia="Times New Roman"/>
        </w:rPr>
        <w:t>Kiewit Infrastructure Group continues preparing the bridge for phase two work. The</w:t>
      </w:r>
      <w:r w:rsidR="00C712E2">
        <w:rPr>
          <w:rStyle w:val="bumpedfont15"/>
          <w:rFonts w:eastAsia="Times New Roman"/>
        </w:rPr>
        <w:t>y are extending the</w:t>
      </w:r>
      <w:r w:rsidRPr="00D35AF7">
        <w:rPr>
          <w:rStyle w:val="bumpedfont15"/>
          <w:rFonts w:eastAsia="Times New Roman"/>
        </w:rPr>
        <w:t xml:space="preserve"> work platform</w:t>
      </w:r>
      <w:r w:rsidR="00AF73A8">
        <w:rPr>
          <w:rStyle w:val="bumpedfont15"/>
          <w:rFonts w:eastAsia="Times New Roman"/>
        </w:rPr>
        <w:t xml:space="preserve"> and finalizing design plans. The </w:t>
      </w:r>
      <w:r w:rsidRPr="00D35AF7">
        <w:rPr>
          <w:rStyle w:val="bumpedfont15"/>
          <w:rFonts w:eastAsia="Times New Roman"/>
        </w:rPr>
        <w:t>contractor</w:t>
      </w:r>
      <w:r w:rsidR="00C712E2">
        <w:rPr>
          <w:rStyle w:val="bumpedfont15"/>
          <w:rFonts w:eastAsia="Times New Roman"/>
        </w:rPr>
        <w:t>’</w:t>
      </w:r>
      <w:r w:rsidRPr="00D35AF7">
        <w:rPr>
          <w:rStyle w:val="bumpedfont15"/>
          <w:rFonts w:eastAsia="Times New Roman"/>
        </w:rPr>
        <w:t xml:space="preserve">s input </w:t>
      </w:r>
      <w:r w:rsidR="00C712E2">
        <w:rPr>
          <w:rStyle w:val="bumpedfont15"/>
          <w:rFonts w:eastAsia="Times New Roman"/>
        </w:rPr>
        <w:t>provides</w:t>
      </w:r>
      <w:r w:rsidRPr="00D35AF7">
        <w:rPr>
          <w:rStyle w:val="bumpedfont15"/>
          <w:rFonts w:eastAsia="Times New Roman"/>
        </w:rPr>
        <w:t xml:space="preserve"> important construct-ability details.</w:t>
      </w:r>
      <w:r>
        <w:rPr>
          <w:rStyle w:val="bumpedfont15"/>
          <w:rFonts w:eastAsia="Times New Roman"/>
        </w:rPr>
        <w:t xml:space="preserve"> </w:t>
      </w:r>
      <w:r w:rsidR="00C712E2">
        <w:rPr>
          <w:rFonts w:eastAsia="Times New Roman"/>
        </w:rPr>
        <w:t>In addition, t</w:t>
      </w:r>
      <w:r w:rsidRPr="00D35AF7">
        <w:rPr>
          <w:rFonts w:eastAsia="Times New Roman"/>
        </w:rPr>
        <w:t xml:space="preserve">he contractor is working with steel fabricators to determine steel plating availability to provide an expedited fabrication of the phase </w:t>
      </w:r>
      <w:r w:rsidR="00C712E2">
        <w:rPr>
          <w:rFonts w:eastAsia="Times New Roman"/>
        </w:rPr>
        <w:t>two</w:t>
      </w:r>
      <w:r w:rsidRPr="00D35AF7">
        <w:rPr>
          <w:rFonts w:eastAsia="Times New Roman"/>
        </w:rPr>
        <w:t xml:space="preserve"> components.</w:t>
      </w:r>
      <w:r>
        <w:rPr>
          <w:rFonts w:eastAsia="Times New Roman"/>
        </w:rPr>
        <w:t xml:space="preserve"> </w:t>
      </w:r>
      <w:r w:rsidRPr="00D35AF7">
        <w:rPr>
          <w:rFonts w:eastAsia="Times New Roman"/>
        </w:rPr>
        <w:t xml:space="preserve">ArDOT will be resuming bridge inspection activities on </w:t>
      </w:r>
      <w:r w:rsidR="00AF73A8">
        <w:rPr>
          <w:rFonts w:eastAsia="Times New Roman"/>
        </w:rPr>
        <w:t xml:space="preserve">the </w:t>
      </w:r>
      <w:r w:rsidRPr="00D35AF7">
        <w:rPr>
          <w:rFonts w:eastAsia="Times New Roman"/>
        </w:rPr>
        <w:t>I-40</w:t>
      </w:r>
      <w:r w:rsidR="00AF73A8">
        <w:rPr>
          <w:rFonts w:eastAsia="Times New Roman"/>
        </w:rPr>
        <w:t xml:space="preserve"> bridge</w:t>
      </w:r>
      <w:r w:rsidRPr="00D35AF7">
        <w:rPr>
          <w:rFonts w:eastAsia="Times New Roman"/>
        </w:rPr>
        <w:t xml:space="preserve"> starting June 1st.</w:t>
      </w:r>
    </w:p>
    <w:p w14:paraId="7AA4B520" w14:textId="77777777" w:rsidR="00D35AF7" w:rsidRDefault="00D35AF7" w:rsidP="001167E1">
      <w:pPr>
        <w:rPr>
          <w:rFonts w:cstheme="minorHAnsi"/>
        </w:rPr>
      </w:pPr>
    </w:p>
    <w:p w14:paraId="6D340365" w14:textId="207D1BEA" w:rsidR="001167E1" w:rsidRPr="00263C55" w:rsidRDefault="00032ABE" w:rsidP="001167E1">
      <w:pPr>
        <w:rPr>
          <w:rFonts w:cstheme="minorHAnsi"/>
        </w:rPr>
      </w:pPr>
      <w:r w:rsidRPr="003B043D">
        <w:rPr>
          <w:rFonts w:cstheme="minorHAnsi"/>
        </w:rPr>
        <w:t>A</w:t>
      </w:r>
      <w:r w:rsidR="00E21298" w:rsidRPr="003B043D">
        <w:rPr>
          <w:rFonts w:cstheme="minorHAnsi"/>
        </w:rPr>
        <w:t>ll interstate traffic in the Memphis area is being diverted to I-55.</w:t>
      </w:r>
      <w:r w:rsidR="007329B7" w:rsidRPr="003B043D">
        <w:rPr>
          <w:rFonts w:cstheme="minorHAnsi"/>
        </w:rPr>
        <w:t xml:space="preserve"> </w:t>
      </w:r>
      <w:r w:rsidR="00DC3702">
        <w:rPr>
          <w:rFonts w:cstheme="minorHAnsi"/>
        </w:rPr>
        <w:t>I</w:t>
      </w:r>
      <w:r w:rsidR="00981651">
        <w:rPr>
          <w:rFonts w:cstheme="minorHAnsi"/>
        </w:rPr>
        <w:t>ndications are t</w:t>
      </w:r>
      <w:r w:rsidR="007329B7" w:rsidRPr="003B043D">
        <w:rPr>
          <w:rFonts w:cstheme="minorHAnsi"/>
        </w:rPr>
        <w:t>he restriping project to improve traffic flow at the Crump Interchange</w:t>
      </w:r>
      <w:r w:rsidR="00981651">
        <w:rPr>
          <w:rFonts w:cstheme="minorHAnsi"/>
        </w:rPr>
        <w:t xml:space="preserve"> </w:t>
      </w:r>
      <w:r w:rsidR="008604D4">
        <w:rPr>
          <w:rFonts w:cstheme="minorHAnsi"/>
        </w:rPr>
        <w:t>is working</w:t>
      </w:r>
      <w:r w:rsidR="00981651">
        <w:rPr>
          <w:rFonts w:cstheme="minorHAnsi"/>
        </w:rPr>
        <w:t>.</w:t>
      </w:r>
      <w:r w:rsidR="007329B7" w:rsidRPr="003B043D">
        <w:rPr>
          <w:rFonts w:cstheme="minorHAnsi"/>
        </w:rPr>
        <w:t xml:space="preserve"> </w:t>
      </w:r>
      <w:r w:rsidR="00263C55">
        <w:rPr>
          <w:rFonts w:cstheme="minorHAnsi"/>
        </w:rPr>
        <w:t>In anticipation of increased holiday traffic, we are also installing an additional camera dedicated to monitoring the interchange</w:t>
      </w:r>
      <w:r w:rsidR="00B531CE">
        <w:rPr>
          <w:rFonts w:cstheme="minorHAnsi"/>
        </w:rPr>
        <w:t>,</w:t>
      </w:r>
      <w:r w:rsidR="00263C55">
        <w:rPr>
          <w:rFonts w:cstheme="minorHAnsi"/>
        </w:rPr>
        <w:t xml:space="preserve"> and additional message boards are be</w:t>
      </w:r>
      <w:r w:rsidR="00B531CE">
        <w:rPr>
          <w:rFonts w:cstheme="minorHAnsi"/>
        </w:rPr>
        <w:t xml:space="preserve">ing </w:t>
      </w:r>
      <w:r w:rsidR="00263C55">
        <w:rPr>
          <w:rFonts w:cstheme="minorHAnsi"/>
        </w:rPr>
        <w:t xml:space="preserve">set up to assist northbound traffic. We are averaging around </w:t>
      </w:r>
      <w:r w:rsidR="001167E1">
        <w:t>67</w:t>
      </w:r>
      <w:r w:rsidR="00263C55">
        <w:t>,000</w:t>
      </w:r>
      <w:r w:rsidR="001167E1">
        <w:t xml:space="preserve"> vehicles per day on the I-55 bridge. This volume is generated from a radar station located just off the east side of the bridge. </w:t>
      </w:r>
    </w:p>
    <w:p w14:paraId="25E57D38" w14:textId="77777777" w:rsidR="00263C55" w:rsidRDefault="00263C55" w:rsidP="00E21298">
      <w:pPr>
        <w:rPr>
          <w:rFonts w:cstheme="minorHAnsi"/>
        </w:rPr>
      </w:pPr>
    </w:p>
    <w:p w14:paraId="6E763823" w14:textId="700196C5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0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AF73A8" w:rsidP="001E1A68">
      <w:pPr>
        <w:jc w:val="center"/>
      </w:pPr>
      <w:hyperlink r:id="rId11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AF73A8" w:rsidP="001E1A68">
      <w:pPr>
        <w:jc w:val="center"/>
        <w:rPr>
          <w:rStyle w:val="Hyperlink"/>
        </w:rPr>
      </w:pPr>
      <w:hyperlink r:id="rId12" w:history="1">
        <w:r w:rsidR="00E21298">
          <w:rPr>
            <w:rStyle w:val="Hyperlink"/>
          </w:rPr>
          <w:t>East Approach to the I-55 River Crossing</w:t>
        </w:r>
      </w:hyperlink>
    </w:p>
    <w:p w14:paraId="67332B0E" w14:textId="77777777" w:rsidR="00447445" w:rsidRDefault="00447445" w:rsidP="00447445"/>
    <w:p w14:paraId="6E0AEEE7" w14:textId="08F2D71D" w:rsidR="00447445" w:rsidRDefault="00447445" w:rsidP="00447445">
      <w:r>
        <w:t>Inspectors continue to review the drone footage of the I-55 bridge. So far, there is nothing of concern. A final report could tentatively be available by the end of the week.</w:t>
      </w:r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16B47CAD" w14:textId="51B377B1" w:rsidR="00E21298" w:rsidRDefault="00634EB0" w:rsidP="003D1079">
      <w:r>
        <w:t>We</w:t>
      </w:r>
      <w:r w:rsidR="00E21298">
        <w:t xml:space="preserve"> continue to hold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 the alternate routes. </w:t>
      </w:r>
    </w:p>
    <w:p w14:paraId="20D9A24F" w14:textId="77777777" w:rsidR="00032ABE" w:rsidRDefault="00032ABE" w:rsidP="00E21298">
      <w:pPr>
        <w:pStyle w:val="PlainText"/>
      </w:pPr>
    </w:p>
    <w:p w14:paraId="4EA39579" w14:textId="6D5C4912" w:rsidR="00E21298" w:rsidRDefault="00E21298" w:rsidP="00E21298">
      <w:pPr>
        <w:pStyle w:val="PlainText"/>
      </w:pPr>
      <w:r>
        <w:t>We have a webpage dedicated to the bridge repair</w:t>
      </w:r>
      <w:r w:rsidR="00C97B78">
        <w:t>. For the daily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>
        <w:t xml:space="preserve">: </w:t>
      </w:r>
      <w:hyperlink r:id="rId13" w:history="1">
        <w:r w:rsidRPr="009F180C">
          <w:rPr>
            <w:rStyle w:val="Hyperlink"/>
          </w:rPr>
          <w:t>https://www.tn.gov/tdot/projects/region-4/i-40-hernando-desoto-bridge.html</w:t>
        </w:r>
      </w:hyperlink>
      <w:r>
        <w:t xml:space="preserve">. </w:t>
      </w:r>
      <w:r w:rsidR="00FB231B">
        <w:t>Also, p</w:t>
      </w:r>
      <w:r w:rsidR="00D63502">
        <w:t>lease</w:t>
      </w:r>
      <w:r>
        <w:t xml:space="preserve"> follow us on social media for the latest. </w:t>
      </w:r>
    </w:p>
    <w:p w14:paraId="4A82BBDC" w14:textId="77777777" w:rsidR="00A01CC9" w:rsidRDefault="00A01CC9" w:rsidP="00E21298">
      <w:pPr>
        <w:pStyle w:val="PlainText"/>
      </w:pPr>
    </w:p>
    <w:p w14:paraId="0F2EEFDC" w14:textId="77777777" w:rsidR="00E21298" w:rsidRDefault="00E21298" w:rsidP="00987B53"/>
    <w:p w14:paraId="79F32D2E" w14:textId="401153DC" w:rsidR="00987B53" w:rsidRDefault="003D1079" w:rsidP="00A01CC9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093DA505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5FDA3D0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8"/>
  </w:num>
  <w:num w:numId="6">
    <w:abstractNumId w:val="3"/>
  </w:num>
  <w:num w:numId="7">
    <w:abstractNumId w:val="11"/>
  </w:num>
  <w:num w:numId="8">
    <w:abstractNumId w:val="2"/>
  </w:num>
  <w:num w:numId="9">
    <w:abstractNumId w:val="6"/>
  </w:num>
  <w:num w:numId="10">
    <w:abstractNumId w:val="13"/>
  </w:num>
  <w:num w:numId="11">
    <w:abstractNumId w:val="5"/>
  </w:num>
  <w:num w:numId="12">
    <w:abstractNumId w:val="4"/>
  </w:num>
  <w:num w:numId="13">
    <w:abstractNumId w:val="12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NqwFACB1IJstAAAA"/>
  </w:docVars>
  <w:rsids>
    <w:rsidRoot w:val="00853662"/>
    <w:rsid w:val="000114EF"/>
    <w:rsid w:val="00015171"/>
    <w:rsid w:val="00032ABE"/>
    <w:rsid w:val="000720FC"/>
    <w:rsid w:val="000B2804"/>
    <w:rsid w:val="000C79B5"/>
    <w:rsid w:val="000D4C4D"/>
    <w:rsid w:val="000D53D4"/>
    <w:rsid w:val="000F5779"/>
    <w:rsid w:val="00100617"/>
    <w:rsid w:val="00111B99"/>
    <w:rsid w:val="001167E1"/>
    <w:rsid w:val="001358D2"/>
    <w:rsid w:val="0014006B"/>
    <w:rsid w:val="00151F37"/>
    <w:rsid w:val="00187B6C"/>
    <w:rsid w:val="001924AC"/>
    <w:rsid w:val="001968FD"/>
    <w:rsid w:val="001A0F61"/>
    <w:rsid w:val="001E1A68"/>
    <w:rsid w:val="001F1154"/>
    <w:rsid w:val="001F14A6"/>
    <w:rsid w:val="001F3C5F"/>
    <w:rsid w:val="0022020B"/>
    <w:rsid w:val="00234BA4"/>
    <w:rsid w:val="00254441"/>
    <w:rsid w:val="00255FCA"/>
    <w:rsid w:val="00263C55"/>
    <w:rsid w:val="002A0391"/>
    <w:rsid w:val="002E197A"/>
    <w:rsid w:val="002F65AC"/>
    <w:rsid w:val="00322454"/>
    <w:rsid w:val="003225AA"/>
    <w:rsid w:val="00331386"/>
    <w:rsid w:val="0033666F"/>
    <w:rsid w:val="00347CC2"/>
    <w:rsid w:val="0037342A"/>
    <w:rsid w:val="00375113"/>
    <w:rsid w:val="003A6AB1"/>
    <w:rsid w:val="003B043D"/>
    <w:rsid w:val="003C0D05"/>
    <w:rsid w:val="003C3EB5"/>
    <w:rsid w:val="003D1079"/>
    <w:rsid w:val="003F2D0C"/>
    <w:rsid w:val="004204D4"/>
    <w:rsid w:val="00434BE9"/>
    <w:rsid w:val="00435BA2"/>
    <w:rsid w:val="00436E8A"/>
    <w:rsid w:val="00447445"/>
    <w:rsid w:val="0045002F"/>
    <w:rsid w:val="00467205"/>
    <w:rsid w:val="0047648F"/>
    <w:rsid w:val="00480311"/>
    <w:rsid w:val="0048090D"/>
    <w:rsid w:val="004C1D29"/>
    <w:rsid w:val="004C262F"/>
    <w:rsid w:val="004C7FFC"/>
    <w:rsid w:val="004F3CA3"/>
    <w:rsid w:val="005139F5"/>
    <w:rsid w:val="0053648F"/>
    <w:rsid w:val="00595A0D"/>
    <w:rsid w:val="005A1BD9"/>
    <w:rsid w:val="005C6478"/>
    <w:rsid w:val="005F15DA"/>
    <w:rsid w:val="00613EC5"/>
    <w:rsid w:val="00621CBF"/>
    <w:rsid w:val="00626C59"/>
    <w:rsid w:val="00634EB0"/>
    <w:rsid w:val="00650F64"/>
    <w:rsid w:val="00662D02"/>
    <w:rsid w:val="006657DF"/>
    <w:rsid w:val="00671D92"/>
    <w:rsid w:val="0067701C"/>
    <w:rsid w:val="006A0005"/>
    <w:rsid w:val="006A6AB9"/>
    <w:rsid w:val="00701AC6"/>
    <w:rsid w:val="007329B7"/>
    <w:rsid w:val="00785DAB"/>
    <w:rsid w:val="007F60CD"/>
    <w:rsid w:val="008461AD"/>
    <w:rsid w:val="00853662"/>
    <w:rsid w:val="008604D4"/>
    <w:rsid w:val="00862422"/>
    <w:rsid w:val="00875724"/>
    <w:rsid w:val="00876334"/>
    <w:rsid w:val="008907B2"/>
    <w:rsid w:val="00893A06"/>
    <w:rsid w:val="008A6135"/>
    <w:rsid w:val="008C2E04"/>
    <w:rsid w:val="008C34A3"/>
    <w:rsid w:val="009103CF"/>
    <w:rsid w:val="00924153"/>
    <w:rsid w:val="00925F5F"/>
    <w:rsid w:val="00931B04"/>
    <w:rsid w:val="00946738"/>
    <w:rsid w:val="00955E4F"/>
    <w:rsid w:val="009800A3"/>
    <w:rsid w:val="00981651"/>
    <w:rsid w:val="009823A8"/>
    <w:rsid w:val="009858CE"/>
    <w:rsid w:val="00987B53"/>
    <w:rsid w:val="009B44B1"/>
    <w:rsid w:val="009B71C0"/>
    <w:rsid w:val="009F1F43"/>
    <w:rsid w:val="00A01CC9"/>
    <w:rsid w:val="00A25280"/>
    <w:rsid w:val="00A4455E"/>
    <w:rsid w:val="00A60634"/>
    <w:rsid w:val="00A63106"/>
    <w:rsid w:val="00A6462E"/>
    <w:rsid w:val="00A90D02"/>
    <w:rsid w:val="00AD2EB3"/>
    <w:rsid w:val="00AE1DA7"/>
    <w:rsid w:val="00AE3918"/>
    <w:rsid w:val="00AF4120"/>
    <w:rsid w:val="00AF73A8"/>
    <w:rsid w:val="00B12619"/>
    <w:rsid w:val="00B13B80"/>
    <w:rsid w:val="00B306E2"/>
    <w:rsid w:val="00B37C31"/>
    <w:rsid w:val="00B531CE"/>
    <w:rsid w:val="00B56D27"/>
    <w:rsid w:val="00B633E5"/>
    <w:rsid w:val="00B7383A"/>
    <w:rsid w:val="00B80AFD"/>
    <w:rsid w:val="00B92B54"/>
    <w:rsid w:val="00BA4D96"/>
    <w:rsid w:val="00BC077E"/>
    <w:rsid w:val="00BE659A"/>
    <w:rsid w:val="00C073EF"/>
    <w:rsid w:val="00C712E2"/>
    <w:rsid w:val="00C958B5"/>
    <w:rsid w:val="00C97B78"/>
    <w:rsid w:val="00CE66DC"/>
    <w:rsid w:val="00D00449"/>
    <w:rsid w:val="00D266B8"/>
    <w:rsid w:val="00D35AF7"/>
    <w:rsid w:val="00D63502"/>
    <w:rsid w:val="00D846BF"/>
    <w:rsid w:val="00D86BA7"/>
    <w:rsid w:val="00DB64C8"/>
    <w:rsid w:val="00DC3702"/>
    <w:rsid w:val="00DD2989"/>
    <w:rsid w:val="00E21298"/>
    <w:rsid w:val="00E277C3"/>
    <w:rsid w:val="00E42E22"/>
    <w:rsid w:val="00E55BED"/>
    <w:rsid w:val="00E84503"/>
    <w:rsid w:val="00EA01FD"/>
    <w:rsid w:val="00EA086C"/>
    <w:rsid w:val="00EA3529"/>
    <w:rsid w:val="00EA5F35"/>
    <w:rsid w:val="00EA7654"/>
    <w:rsid w:val="00EC6EEB"/>
    <w:rsid w:val="00ED6B08"/>
    <w:rsid w:val="00EF4F9D"/>
    <w:rsid w:val="00F0014F"/>
    <w:rsid w:val="00F13AAE"/>
    <w:rsid w:val="00F44656"/>
    <w:rsid w:val="00F46317"/>
    <w:rsid w:val="00F92605"/>
    <w:rsid w:val="00F93527"/>
    <w:rsid w:val="00F938E9"/>
    <w:rsid w:val="00FB231B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tn.gov/tdot/projects/region-4/i-40-hernando-desoto-bridg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martway.tn.gov/traffic?features=incident,traffic,messageSign,cameras&amp;position=35.11247994,-90.07716707,1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way.tn.gov/traffic?features=incident,traffic,messageSign,cameras&amp;position=35.15976118,-90.14262298,14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martway.tn.gov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44</cp:revision>
  <cp:lastPrinted>2015-04-20T20:24:00Z</cp:lastPrinted>
  <dcterms:created xsi:type="dcterms:W3CDTF">2021-05-22T12:32:00Z</dcterms:created>
  <dcterms:modified xsi:type="dcterms:W3CDTF">2021-05-2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